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2265"/>
        <w:gridCol w:w="1416"/>
        <w:gridCol w:w="2835"/>
        <w:gridCol w:w="2546"/>
      </w:tblGrid>
      <w:tr w:rsidR="00CC4F3D" w14:paraId="604DB705" w14:textId="77777777" w:rsidTr="004168A2">
        <w:trPr>
          <w:jc w:val="center"/>
        </w:trPr>
        <w:tc>
          <w:tcPr>
            <w:tcW w:w="9062" w:type="dxa"/>
            <w:gridSpan w:val="4"/>
            <w:vAlign w:val="center"/>
          </w:tcPr>
          <w:p w14:paraId="49551685" w14:textId="3BABF5D9" w:rsidR="00CC4F3D" w:rsidRPr="00CC4F3D" w:rsidRDefault="00CC4F3D" w:rsidP="00CC4F3D">
            <w:pPr>
              <w:jc w:val="center"/>
              <w:rPr>
                <w:b/>
                <w:bCs/>
              </w:rPr>
            </w:pPr>
            <w:r w:rsidRPr="00CC4F3D">
              <w:rPr>
                <w:b/>
                <w:bCs/>
              </w:rPr>
              <w:t>Azami Öğrenim Süresini Aşan Öğrencilerin 1. Sınav Programı</w:t>
            </w:r>
          </w:p>
        </w:tc>
      </w:tr>
      <w:tr w:rsidR="00052AD2" w14:paraId="25D8C2A8" w14:textId="77777777" w:rsidTr="00CC4F3D">
        <w:trPr>
          <w:jc w:val="center"/>
        </w:trPr>
        <w:tc>
          <w:tcPr>
            <w:tcW w:w="2265" w:type="dxa"/>
            <w:vMerge w:val="restart"/>
            <w:vAlign w:val="center"/>
          </w:tcPr>
          <w:p w14:paraId="64CE5D54" w14:textId="336FD00D" w:rsidR="00052AD2" w:rsidRDefault="00052AD2" w:rsidP="00CC4F3D">
            <w:pPr>
              <w:spacing w:after="160" w:line="259" w:lineRule="auto"/>
              <w:jc w:val="center"/>
            </w:pPr>
            <w:r>
              <w:t>07.08.2023</w:t>
            </w:r>
          </w:p>
        </w:tc>
        <w:tc>
          <w:tcPr>
            <w:tcW w:w="1416" w:type="dxa"/>
          </w:tcPr>
          <w:p w14:paraId="5BDF511B" w14:textId="37ECF788" w:rsidR="00052AD2" w:rsidRDefault="00052AD2">
            <w:r>
              <w:t>09:00</w:t>
            </w:r>
          </w:p>
        </w:tc>
        <w:tc>
          <w:tcPr>
            <w:tcW w:w="2835" w:type="dxa"/>
          </w:tcPr>
          <w:p w14:paraId="213760BD" w14:textId="3320C9EE" w:rsidR="00052AD2" w:rsidRDefault="00052AD2">
            <w:r>
              <w:t>Betonarme-II</w:t>
            </w:r>
          </w:p>
        </w:tc>
        <w:tc>
          <w:tcPr>
            <w:tcW w:w="2546" w:type="dxa"/>
          </w:tcPr>
          <w:p w14:paraId="6486E3A9" w14:textId="5E13F1CD" w:rsidR="00052AD2" w:rsidRDefault="00CC4F3D">
            <w:r>
              <w:t>Prof. Dr. Burak YÖN</w:t>
            </w:r>
          </w:p>
        </w:tc>
      </w:tr>
      <w:tr w:rsidR="00CC4F3D" w14:paraId="2E7E2C91" w14:textId="77777777" w:rsidTr="00CC4F3D">
        <w:trPr>
          <w:jc w:val="center"/>
        </w:trPr>
        <w:tc>
          <w:tcPr>
            <w:tcW w:w="2265" w:type="dxa"/>
            <w:vMerge/>
            <w:vAlign w:val="center"/>
          </w:tcPr>
          <w:p w14:paraId="07B06EF7" w14:textId="77777777" w:rsidR="00CC4F3D" w:rsidRDefault="00CC4F3D" w:rsidP="00CC4F3D">
            <w:pPr>
              <w:jc w:val="center"/>
            </w:pPr>
          </w:p>
        </w:tc>
        <w:tc>
          <w:tcPr>
            <w:tcW w:w="1416" w:type="dxa"/>
          </w:tcPr>
          <w:p w14:paraId="169DBB98" w14:textId="4FB25FDE" w:rsidR="00CC4F3D" w:rsidRDefault="00CC4F3D" w:rsidP="00CC4F3D">
            <w:r>
              <w:t>10:30</w:t>
            </w:r>
          </w:p>
        </w:tc>
        <w:tc>
          <w:tcPr>
            <w:tcW w:w="2835" w:type="dxa"/>
          </w:tcPr>
          <w:p w14:paraId="3C328319" w14:textId="0CAE7EAF" w:rsidR="00CC4F3D" w:rsidRDefault="00CC4F3D" w:rsidP="00CC4F3D">
            <w:r>
              <w:t>Betonarme Yapı Tasarımı</w:t>
            </w:r>
          </w:p>
        </w:tc>
        <w:tc>
          <w:tcPr>
            <w:tcW w:w="2546" w:type="dxa"/>
          </w:tcPr>
          <w:p w14:paraId="78DC177E" w14:textId="1BCC89BD" w:rsidR="00CC4F3D" w:rsidRDefault="00CC4F3D" w:rsidP="00CC4F3D">
            <w:r w:rsidRPr="00A666EA">
              <w:t>Prof. Dr. Burak YÖN</w:t>
            </w:r>
          </w:p>
        </w:tc>
      </w:tr>
      <w:tr w:rsidR="00CC4F3D" w14:paraId="1972C3F1" w14:textId="77777777" w:rsidTr="00CC4F3D">
        <w:trPr>
          <w:jc w:val="center"/>
        </w:trPr>
        <w:tc>
          <w:tcPr>
            <w:tcW w:w="2265" w:type="dxa"/>
            <w:vMerge/>
            <w:vAlign w:val="center"/>
          </w:tcPr>
          <w:p w14:paraId="398090D1" w14:textId="77777777" w:rsidR="00CC4F3D" w:rsidRDefault="00CC4F3D" w:rsidP="00CC4F3D">
            <w:pPr>
              <w:jc w:val="center"/>
            </w:pPr>
          </w:p>
        </w:tc>
        <w:tc>
          <w:tcPr>
            <w:tcW w:w="1416" w:type="dxa"/>
          </w:tcPr>
          <w:p w14:paraId="1440691C" w14:textId="096B85D6" w:rsidR="00CC4F3D" w:rsidRDefault="00CC4F3D" w:rsidP="00CC4F3D">
            <w:r>
              <w:t>13:30</w:t>
            </w:r>
          </w:p>
        </w:tc>
        <w:tc>
          <w:tcPr>
            <w:tcW w:w="2835" w:type="dxa"/>
          </w:tcPr>
          <w:p w14:paraId="060D2015" w14:textId="03742AC5" w:rsidR="00CC4F3D" w:rsidRDefault="00CC4F3D" w:rsidP="00CC4F3D">
            <w:r>
              <w:t>Bitirme Çalışması</w:t>
            </w:r>
          </w:p>
        </w:tc>
        <w:tc>
          <w:tcPr>
            <w:tcW w:w="2546" w:type="dxa"/>
          </w:tcPr>
          <w:p w14:paraId="40946EFD" w14:textId="10CCE7D6" w:rsidR="00CC4F3D" w:rsidRDefault="00CC4F3D" w:rsidP="00CC4F3D">
            <w:r w:rsidRPr="00A666EA">
              <w:t>Prof. Dr. Burak YÖN</w:t>
            </w:r>
          </w:p>
        </w:tc>
      </w:tr>
      <w:tr w:rsidR="00052AD2" w14:paraId="23CE7708" w14:textId="77777777" w:rsidTr="00CC4F3D">
        <w:trPr>
          <w:jc w:val="center"/>
        </w:trPr>
        <w:tc>
          <w:tcPr>
            <w:tcW w:w="2265" w:type="dxa"/>
            <w:vMerge/>
            <w:vAlign w:val="center"/>
          </w:tcPr>
          <w:p w14:paraId="62D3BAD5" w14:textId="77777777" w:rsidR="00052AD2" w:rsidRDefault="00052AD2" w:rsidP="00CC4F3D">
            <w:pPr>
              <w:jc w:val="center"/>
            </w:pPr>
          </w:p>
        </w:tc>
        <w:tc>
          <w:tcPr>
            <w:tcW w:w="1416" w:type="dxa"/>
          </w:tcPr>
          <w:p w14:paraId="6FB365C0" w14:textId="184075C2" w:rsidR="00052AD2" w:rsidRDefault="00052AD2">
            <w:r>
              <w:t>15:00</w:t>
            </w:r>
          </w:p>
        </w:tc>
        <w:tc>
          <w:tcPr>
            <w:tcW w:w="2835" w:type="dxa"/>
          </w:tcPr>
          <w:p w14:paraId="505377ED" w14:textId="281DC1DE" w:rsidR="00052AD2" w:rsidRDefault="00052AD2">
            <w:r>
              <w:t>İş ve İmar Hukuku</w:t>
            </w:r>
          </w:p>
        </w:tc>
        <w:tc>
          <w:tcPr>
            <w:tcW w:w="2546" w:type="dxa"/>
          </w:tcPr>
          <w:p w14:paraId="2D2C9EA2" w14:textId="0EBD0CF7" w:rsidR="00052AD2" w:rsidRDefault="00CC4F3D">
            <w:r>
              <w:t>Dr. Öğr. Üyesi Serkan GÜNDOĞDU</w:t>
            </w:r>
          </w:p>
        </w:tc>
      </w:tr>
      <w:tr w:rsidR="00CC4F3D" w14:paraId="104A036D" w14:textId="77777777" w:rsidTr="00CC4F3D">
        <w:trPr>
          <w:jc w:val="center"/>
        </w:trPr>
        <w:tc>
          <w:tcPr>
            <w:tcW w:w="2265" w:type="dxa"/>
            <w:vMerge w:val="restart"/>
            <w:vAlign w:val="center"/>
          </w:tcPr>
          <w:p w14:paraId="42B94100" w14:textId="1F002ED8" w:rsidR="00CC4F3D" w:rsidRDefault="00CC4F3D" w:rsidP="00CC4F3D">
            <w:pPr>
              <w:jc w:val="center"/>
            </w:pPr>
            <w:r>
              <w:t>08.08.2023</w:t>
            </w:r>
          </w:p>
        </w:tc>
        <w:tc>
          <w:tcPr>
            <w:tcW w:w="1416" w:type="dxa"/>
          </w:tcPr>
          <w:p w14:paraId="57FF87B2" w14:textId="368F3F92" w:rsidR="00CC4F3D" w:rsidRDefault="00CC4F3D" w:rsidP="00052AD2">
            <w:r>
              <w:t>09:00</w:t>
            </w:r>
          </w:p>
        </w:tc>
        <w:tc>
          <w:tcPr>
            <w:tcW w:w="2835" w:type="dxa"/>
          </w:tcPr>
          <w:p w14:paraId="0105AAAF" w14:textId="2CD9FCB1" w:rsidR="00CC4F3D" w:rsidRDefault="00CC4F3D" w:rsidP="00052AD2">
            <w:r>
              <w:t>Yapı İşletmesi</w:t>
            </w:r>
          </w:p>
        </w:tc>
        <w:tc>
          <w:tcPr>
            <w:tcW w:w="2546" w:type="dxa"/>
          </w:tcPr>
          <w:p w14:paraId="5171A815" w14:textId="1EB79EED" w:rsidR="00CC4F3D" w:rsidRDefault="00CC4F3D" w:rsidP="00052AD2">
            <w:r>
              <w:t>Doç. Dr. Selim CEMALGİL</w:t>
            </w:r>
          </w:p>
        </w:tc>
      </w:tr>
      <w:tr w:rsidR="00CC4F3D" w14:paraId="0EF211FB" w14:textId="77777777" w:rsidTr="00CC4F3D">
        <w:trPr>
          <w:jc w:val="center"/>
        </w:trPr>
        <w:tc>
          <w:tcPr>
            <w:tcW w:w="2265" w:type="dxa"/>
            <w:vMerge/>
            <w:vAlign w:val="center"/>
          </w:tcPr>
          <w:p w14:paraId="02722AB8" w14:textId="77777777" w:rsidR="00CC4F3D" w:rsidRDefault="00CC4F3D" w:rsidP="00CC4F3D">
            <w:pPr>
              <w:jc w:val="center"/>
            </w:pPr>
          </w:p>
        </w:tc>
        <w:tc>
          <w:tcPr>
            <w:tcW w:w="1416" w:type="dxa"/>
          </w:tcPr>
          <w:p w14:paraId="70DD7835" w14:textId="34FC6E16" w:rsidR="00CC4F3D" w:rsidRDefault="00CC4F3D" w:rsidP="00CC4F3D">
            <w:r>
              <w:t>10:30</w:t>
            </w:r>
          </w:p>
        </w:tc>
        <w:tc>
          <w:tcPr>
            <w:tcW w:w="2835" w:type="dxa"/>
          </w:tcPr>
          <w:p w14:paraId="7B597F44" w14:textId="56A73B5C" w:rsidR="00CC4F3D" w:rsidRDefault="00CC4F3D" w:rsidP="00CC4F3D">
            <w:r>
              <w:t>İleri Yapı Malzemeleri</w:t>
            </w:r>
          </w:p>
        </w:tc>
        <w:tc>
          <w:tcPr>
            <w:tcW w:w="2546" w:type="dxa"/>
          </w:tcPr>
          <w:p w14:paraId="337447C5" w14:textId="2B0468E3" w:rsidR="00CC4F3D" w:rsidRDefault="00CC4F3D" w:rsidP="00CC4F3D">
            <w:r>
              <w:t>Doç. Dr. Selim CEMALGİL</w:t>
            </w:r>
          </w:p>
        </w:tc>
      </w:tr>
      <w:tr w:rsidR="00CC4F3D" w14:paraId="016ECDD5" w14:textId="77777777" w:rsidTr="00CC4F3D">
        <w:trPr>
          <w:jc w:val="center"/>
        </w:trPr>
        <w:tc>
          <w:tcPr>
            <w:tcW w:w="2265" w:type="dxa"/>
            <w:vMerge/>
            <w:vAlign w:val="center"/>
          </w:tcPr>
          <w:p w14:paraId="77A8939C" w14:textId="77777777" w:rsidR="00CC4F3D" w:rsidRDefault="00CC4F3D" w:rsidP="00CC4F3D">
            <w:pPr>
              <w:jc w:val="center"/>
            </w:pPr>
          </w:p>
        </w:tc>
        <w:tc>
          <w:tcPr>
            <w:tcW w:w="1416" w:type="dxa"/>
          </w:tcPr>
          <w:p w14:paraId="1933C82D" w14:textId="5ECE0D9A" w:rsidR="00CC4F3D" w:rsidRDefault="00CC4F3D" w:rsidP="00CC4F3D">
            <w:r>
              <w:t>13:30</w:t>
            </w:r>
          </w:p>
        </w:tc>
        <w:tc>
          <w:tcPr>
            <w:tcW w:w="2835" w:type="dxa"/>
          </w:tcPr>
          <w:p w14:paraId="72932D9A" w14:textId="3514383D" w:rsidR="00CC4F3D" w:rsidRDefault="00CC4F3D" w:rsidP="00CC4F3D">
            <w:r>
              <w:t>Beton Teknolojisi</w:t>
            </w:r>
          </w:p>
        </w:tc>
        <w:tc>
          <w:tcPr>
            <w:tcW w:w="2546" w:type="dxa"/>
          </w:tcPr>
          <w:p w14:paraId="1349632F" w14:textId="63388F13" w:rsidR="00CC4F3D" w:rsidRDefault="00CC4F3D" w:rsidP="00CC4F3D">
            <w:r>
              <w:t>Doç. Dr. Selim CEMALGİL</w:t>
            </w:r>
          </w:p>
        </w:tc>
      </w:tr>
      <w:tr w:rsidR="00CC4F3D" w14:paraId="71AA3060" w14:textId="77777777" w:rsidTr="00CC4F3D">
        <w:trPr>
          <w:jc w:val="center"/>
        </w:trPr>
        <w:tc>
          <w:tcPr>
            <w:tcW w:w="2265" w:type="dxa"/>
            <w:vMerge/>
            <w:vAlign w:val="center"/>
          </w:tcPr>
          <w:p w14:paraId="12DB09FF" w14:textId="77777777" w:rsidR="00CC4F3D" w:rsidRDefault="00CC4F3D" w:rsidP="00CC4F3D">
            <w:pPr>
              <w:jc w:val="center"/>
            </w:pPr>
          </w:p>
        </w:tc>
        <w:tc>
          <w:tcPr>
            <w:tcW w:w="1416" w:type="dxa"/>
          </w:tcPr>
          <w:p w14:paraId="781B3627" w14:textId="706C778D" w:rsidR="00CC4F3D" w:rsidRDefault="00CC4F3D" w:rsidP="00052AD2">
            <w:r>
              <w:t>15:00</w:t>
            </w:r>
          </w:p>
        </w:tc>
        <w:tc>
          <w:tcPr>
            <w:tcW w:w="2835" w:type="dxa"/>
          </w:tcPr>
          <w:p w14:paraId="46F97C8D" w14:textId="0E16E608" w:rsidR="00CC4F3D" w:rsidRDefault="00CC4F3D" w:rsidP="00052AD2">
            <w:r>
              <w:t>Karayolu Tasarımı</w:t>
            </w:r>
          </w:p>
        </w:tc>
        <w:tc>
          <w:tcPr>
            <w:tcW w:w="2546" w:type="dxa"/>
          </w:tcPr>
          <w:p w14:paraId="6C2C118D" w14:textId="2D5821AB" w:rsidR="00CC4F3D" w:rsidRDefault="00CC4F3D" w:rsidP="00052AD2">
            <w:r>
              <w:t>Dr. Öğr. Üyesi Mustafa AKPOLAT</w:t>
            </w:r>
          </w:p>
        </w:tc>
      </w:tr>
      <w:tr w:rsidR="00CC4F3D" w14:paraId="7C5247A4" w14:textId="77777777" w:rsidTr="00CC4F3D">
        <w:trPr>
          <w:jc w:val="center"/>
        </w:trPr>
        <w:tc>
          <w:tcPr>
            <w:tcW w:w="2265" w:type="dxa"/>
            <w:vMerge w:val="restart"/>
            <w:vAlign w:val="center"/>
          </w:tcPr>
          <w:p w14:paraId="0DC29617" w14:textId="3B38F7C9" w:rsidR="00CC4F3D" w:rsidRDefault="00CC4F3D" w:rsidP="00CC4F3D">
            <w:pPr>
              <w:jc w:val="center"/>
            </w:pPr>
            <w:r>
              <w:t>09.08.2023</w:t>
            </w:r>
          </w:p>
        </w:tc>
        <w:tc>
          <w:tcPr>
            <w:tcW w:w="1416" w:type="dxa"/>
          </w:tcPr>
          <w:p w14:paraId="7D04A434" w14:textId="2BC434B1" w:rsidR="00CC4F3D" w:rsidRDefault="00CC4F3D" w:rsidP="00052AD2">
            <w:r>
              <w:t>09:00</w:t>
            </w:r>
          </w:p>
        </w:tc>
        <w:tc>
          <w:tcPr>
            <w:tcW w:w="2835" w:type="dxa"/>
          </w:tcPr>
          <w:p w14:paraId="361C5368" w14:textId="0820ADCE" w:rsidR="00CC4F3D" w:rsidRDefault="00CC4F3D" w:rsidP="00052AD2">
            <w:r>
              <w:t>Mühendislik Etiği</w:t>
            </w:r>
          </w:p>
        </w:tc>
        <w:tc>
          <w:tcPr>
            <w:tcW w:w="2546" w:type="dxa"/>
          </w:tcPr>
          <w:p w14:paraId="77B881A3" w14:textId="340B9DF8" w:rsidR="00CC4F3D" w:rsidRDefault="00CC4F3D" w:rsidP="00052AD2">
            <w:r>
              <w:t>Dr. Öğr. Üyesi Hilal ARSLANOĞLU IŞIK</w:t>
            </w:r>
          </w:p>
        </w:tc>
      </w:tr>
      <w:tr w:rsidR="00CC4F3D" w14:paraId="2BF82B5C" w14:textId="77777777" w:rsidTr="00CC4F3D">
        <w:trPr>
          <w:jc w:val="center"/>
        </w:trPr>
        <w:tc>
          <w:tcPr>
            <w:tcW w:w="2265" w:type="dxa"/>
            <w:vMerge/>
            <w:vAlign w:val="center"/>
          </w:tcPr>
          <w:p w14:paraId="7B936179" w14:textId="77777777" w:rsidR="00CC4F3D" w:rsidRDefault="00CC4F3D" w:rsidP="00CC4F3D">
            <w:pPr>
              <w:jc w:val="center"/>
            </w:pPr>
          </w:p>
        </w:tc>
        <w:tc>
          <w:tcPr>
            <w:tcW w:w="1416" w:type="dxa"/>
          </w:tcPr>
          <w:p w14:paraId="600F6BBF" w14:textId="540B4203" w:rsidR="00CC4F3D" w:rsidRDefault="00CC4F3D" w:rsidP="00CC4F3D">
            <w:r>
              <w:t>10:30</w:t>
            </w:r>
          </w:p>
        </w:tc>
        <w:tc>
          <w:tcPr>
            <w:tcW w:w="2835" w:type="dxa"/>
          </w:tcPr>
          <w:p w14:paraId="4AA563EA" w14:textId="30EB39CD" w:rsidR="00CC4F3D" w:rsidRDefault="00CC4F3D" w:rsidP="00CC4F3D">
            <w:r>
              <w:t>Mesleki Uygulama-II</w:t>
            </w:r>
          </w:p>
        </w:tc>
        <w:tc>
          <w:tcPr>
            <w:tcW w:w="2546" w:type="dxa"/>
          </w:tcPr>
          <w:p w14:paraId="45F6E691" w14:textId="631EACB4" w:rsidR="00CC4F3D" w:rsidRDefault="00CC4F3D" w:rsidP="00CC4F3D">
            <w:r w:rsidRPr="00CC6FFF">
              <w:t>Dr. Öğr. Üyesi Hilal ARSLANOĞLU IŞIK</w:t>
            </w:r>
          </w:p>
        </w:tc>
      </w:tr>
      <w:tr w:rsidR="00CC4F3D" w14:paraId="2447B02B" w14:textId="77777777" w:rsidTr="00CC4F3D">
        <w:trPr>
          <w:jc w:val="center"/>
        </w:trPr>
        <w:tc>
          <w:tcPr>
            <w:tcW w:w="2265" w:type="dxa"/>
            <w:vMerge/>
            <w:vAlign w:val="center"/>
          </w:tcPr>
          <w:p w14:paraId="6AA4245D" w14:textId="77777777" w:rsidR="00CC4F3D" w:rsidRDefault="00CC4F3D" w:rsidP="00CC4F3D">
            <w:pPr>
              <w:jc w:val="center"/>
            </w:pPr>
          </w:p>
        </w:tc>
        <w:tc>
          <w:tcPr>
            <w:tcW w:w="1416" w:type="dxa"/>
          </w:tcPr>
          <w:p w14:paraId="3613E99D" w14:textId="72AD0C54" w:rsidR="00CC4F3D" w:rsidRDefault="00CC4F3D" w:rsidP="00CC4F3D">
            <w:r>
              <w:t>13:30</w:t>
            </w:r>
          </w:p>
        </w:tc>
        <w:tc>
          <w:tcPr>
            <w:tcW w:w="2835" w:type="dxa"/>
          </w:tcPr>
          <w:p w14:paraId="34F6001B" w14:textId="0C49FB8B" w:rsidR="00CC4F3D" w:rsidRDefault="00CC4F3D" w:rsidP="00CC4F3D">
            <w:r>
              <w:t>Su Temini ve Çevre Sağlığı</w:t>
            </w:r>
          </w:p>
        </w:tc>
        <w:tc>
          <w:tcPr>
            <w:tcW w:w="2546" w:type="dxa"/>
          </w:tcPr>
          <w:p w14:paraId="5C6EDE01" w14:textId="2AD46F4D" w:rsidR="00CC4F3D" w:rsidRDefault="00CC4F3D" w:rsidP="00CC4F3D">
            <w:r w:rsidRPr="00CC6FFF">
              <w:t>Dr. Öğr. Üyesi Hilal ARSLANOĞLU IŞIK</w:t>
            </w:r>
          </w:p>
        </w:tc>
      </w:tr>
      <w:tr w:rsidR="00CC4F3D" w14:paraId="02F1E910" w14:textId="77777777" w:rsidTr="00CC4F3D">
        <w:trPr>
          <w:jc w:val="center"/>
        </w:trPr>
        <w:tc>
          <w:tcPr>
            <w:tcW w:w="2265" w:type="dxa"/>
            <w:vMerge w:val="restart"/>
            <w:vAlign w:val="center"/>
          </w:tcPr>
          <w:p w14:paraId="2DAE78E1" w14:textId="606630CE" w:rsidR="00CC4F3D" w:rsidRDefault="00CC4F3D" w:rsidP="00CC4F3D">
            <w:pPr>
              <w:jc w:val="center"/>
            </w:pPr>
            <w:r>
              <w:t>10.08.2023</w:t>
            </w:r>
          </w:p>
        </w:tc>
        <w:tc>
          <w:tcPr>
            <w:tcW w:w="1416" w:type="dxa"/>
          </w:tcPr>
          <w:p w14:paraId="196028AE" w14:textId="606B98D4" w:rsidR="00CC4F3D" w:rsidRDefault="00CC4F3D" w:rsidP="00052AD2">
            <w:r>
              <w:t>09:00</w:t>
            </w:r>
          </w:p>
        </w:tc>
        <w:tc>
          <w:tcPr>
            <w:tcW w:w="2835" w:type="dxa"/>
          </w:tcPr>
          <w:p w14:paraId="190565FE" w14:textId="172C856B" w:rsidR="00CC4F3D" w:rsidRDefault="00CC4F3D" w:rsidP="00052AD2">
            <w:r>
              <w:t>Sulama Kurutma</w:t>
            </w:r>
          </w:p>
        </w:tc>
        <w:tc>
          <w:tcPr>
            <w:tcW w:w="2546" w:type="dxa"/>
          </w:tcPr>
          <w:p w14:paraId="7F267F63" w14:textId="284137D9" w:rsidR="00CC4F3D" w:rsidRDefault="00CC4F3D" w:rsidP="00052AD2">
            <w:r>
              <w:t>Dr. Öğr. Üyesi Meral KORKMAZ</w:t>
            </w:r>
          </w:p>
        </w:tc>
      </w:tr>
      <w:tr w:rsidR="00CC4F3D" w14:paraId="0124015E" w14:textId="77777777" w:rsidTr="00CC4F3D">
        <w:trPr>
          <w:jc w:val="center"/>
        </w:trPr>
        <w:tc>
          <w:tcPr>
            <w:tcW w:w="2265" w:type="dxa"/>
            <w:vMerge/>
          </w:tcPr>
          <w:p w14:paraId="1586B41A" w14:textId="77777777" w:rsidR="00CC4F3D" w:rsidRDefault="00CC4F3D" w:rsidP="00CC4F3D"/>
        </w:tc>
        <w:tc>
          <w:tcPr>
            <w:tcW w:w="1416" w:type="dxa"/>
          </w:tcPr>
          <w:p w14:paraId="6BB80025" w14:textId="301096AB" w:rsidR="00CC4F3D" w:rsidRDefault="00CC4F3D" w:rsidP="00CC4F3D">
            <w:r>
              <w:t>10.30</w:t>
            </w:r>
          </w:p>
        </w:tc>
        <w:tc>
          <w:tcPr>
            <w:tcW w:w="2835" w:type="dxa"/>
          </w:tcPr>
          <w:p w14:paraId="0CEA6CDA" w14:textId="430CA989" w:rsidR="00CC4F3D" w:rsidRDefault="00CC4F3D" w:rsidP="00CC4F3D">
            <w:r>
              <w:t>Su Yapıları</w:t>
            </w:r>
          </w:p>
        </w:tc>
        <w:tc>
          <w:tcPr>
            <w:tcW w:w="2546" w:type="dxa"/>
          </w:tcPr>
          <w:p w14:paraId="185E9FC5" w14:textId="095997B6" w:rsidR="00CC4F3D" w:rsidRDefault="00CC4F3D" w:rsidP="00CC4F3D">
            <w:r w:rsidRPr="004E53D2">
              <w:t>Dr. Öğr. Üyesi Meral KORKMAZ</w:t>
            </w:r>
          </w:p>
        </w:tc>
      </w:tr>
      <w:tr w:rsidR="00CC4F3D" w14:paraId="6FB036D0" w14:textId="77777777" w:rsidTr="00CC4F3D">
        <w:trPr>
          <w:jc w:val="center"/>
        </w:trPr>
        <w:tc>
          <w:tcPr>
            <w:tcW w:w="2265" w:type="dxa"/>
            <w:vMerge/>
          </w:tcPr>
          <w:p w14:paraId="5D551A7C" w14:textId="77777777" w:rsidR="00CC4F3D" w:rsidRDefault="00CC4F3D" w:rsidP="00CC4F3D"/>
        </w:tc>
        <w:tc>
          <w:tcPr>
            <w:tcW w:w="1416" w:type="dxa"/>
          </w:tcPr>
          <w:p w14:paraId="24E5EEC0" w14:textId="3C993C9A" w:rsidR="00CC4F3D" w:rsidRDefault="00CC4F3D" w:rsidP="00CC4F3D">
            <w:r>
              <w:t>13:30</w:t>
            </w:r>
          </w:p>
        </w:tc>
        <w:tc>
          <w:tcPr>
            <w:tcW w:w="2835" w:type="dxa"/>
          </w:tcPr>
          <w:p w14:paraId="240509AD" w14:textId="72206E45" w:rsidR="00CC4F3D" w:rsidRDefault="00CC4F3D" w:rsidP="00CC4F3D">
            <w:r>
              <w:t>Su Yapıları ve Tasarımı CAD</w:t>
            </w:r>
          </w:p>
        </w:tc>
        <w:tc>
          <w:tcPr>
            <w:tcW w:w="2546" w:type="dxa"/>
          </w:tcPr>
          <w:p w14:paraId="70510816" w14:textId="4D1DE42D" w:rsidR="00CC4F3D" w:rsidRDefault="00CC4F3D" w:rsidP="00CC4F3D">
            <w:r w:rsidRPr="004E53D2">
              <w:t>Dr. Öğr. Üyesi Meral KORKMAZ</w:t>
            </w:r>
          </w:p>
        </w:tc>
      </w:tr>
    </w:tbl>
    <w:p w14:paraId="0F69A9C8" w14:textId="638D4675" w:rsidR="002C0611" w:rsidRDefault="002C0611" w:rsidP="00CC4F3D"/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2265"/>
        <w:gridCol w:w="1274"/>
        <w:gridCol w:w="2835"/>
        <w:gridCol w:w="2688"/>
      </w:tblGrid>
      <w:tr w:rsidR="00CC4F3D" w14:paraId="5A35A905" w14:textId="77777777" w:rsidTr="00DA6A70">
        <w:trPr>
          <w:jc w:val="center"/>
        </w:trPr>
        <w:tc>
          <w:tcPr>
            <w:tcW w:w="9062" w:type="dxa"/>
            <w:gridSpan w:val="4"/>
            <w:vAlign w:val="center"/>
          </w:tcPr>
          <w:p w14:paraId="6633544B" w14:textId="319F0C55" w:rsidR="00CC4F3D" w:rsidRPr="00CC4F3D" w:rsidRDefault="00CC4F3D" w:rsidP="00DA6A70">
            <w:pPr>
              <w:jc w:val="center"/>
              <w:rPr>
                <w:b/>
                <w:bCs/>
              </w:rPr>
            </w:pPr>
            <w:r w:rsidRPr="00CC4F3D">
              <w:rPr>
                <w:b/>
                <w:bCs/>
              </w:rPr>
              <w:t xml:space="preserve">Azami Öğrenim Süresini Aşan Öğrencilerin </w:t>
            </w:r>
            <w:r w:rsidRPr="00CC4F3D">
              <w:rPr>
                <w:b/>
                <w:bCs/>
              </w:rPr>
              <w:t>2</w:t>
            </w:r>
            <w:r w:rsidRPr="00CC4F3D">
              <w:rPr>
                <w:b/>
                <w:bCs/>
              </w:rPr>
              <w:t>. Sınav Programı</w:t>
            </w:r>
          </w:p>
        </w:tc>
      </w:tr>
      <w:tr w:rsidR="00CC4F3D" w14:paraId="58270CB6" w14:textId="77777777" w:rsidTr="00CC4F3D">
        <w:trPr>
          <w:jc w:val="center"/>
        </w:trPr>
        <w:tc>
          <w:tcPr>
            <w:tcW w:w="2265" w:type="dxa"/>
            <w:vMerge w:val="restart"/>
            <w:vAlign w:val="center"/>
          </w:tcPr>
          <w:p w14:paraId="57A2149C" w14:textId="0C93CEA4" w:rsidR="00CC4F3D" w:rsidRDefault="00CC4F3D" w:rsidP="00DA6A70">
            <w:pPr>
              <w:spacing w:after="160" w:line="259" w:lineRule="auto"/>
              <w:jc w:val="center"/>
            </w:pPr>
            <w:r>
              <w:t>14</w:t>
            </w:r>
            <w:r>
              <w:t>.08.2023</w:t>
            </w:r>
          </w:p>
        </w:tc>
        <w:tc>
          <w:tcPr>
            <w:tcW w:w="1274" w:type="dxa"/>
          </w:tcPr>
          <w:p w14:paraId="7FFD7ECF" w14:textId="77777777" w:rsidR="00CC4F3D" w:rsidRDefault="00CC4F3D" w:rsidP="00DA6A70">
            <w:r>
              <w:t>09:00</w:t>
            </w:r>
          </w:p>
        </w:tc>
        <w:tc>
          <w:tcPr>
            <w:tcW w:w="2835" w:type="dxa"/>
          </w:tcPr>
          <w:p w14:paraId="3AF6B8BF" w14:textId="77777777" w:rsidR="00CC4F3D" w:rsidRDefault="00CC4F3D" w:rsidP="00DA6A70">
            <w:r>
              <w:t>Betonarme-II</w:t>
            </w:r>
          </w:p>
        </w:tc>
        <w:tc>
          <w:tcPr>
            <w:tcW w:w="2688" w:type="dxa"/>
          </w:tcPr>
          <w:p w14:paraId="261A4072" w14:textId="77777777" w:rsidR="00CC4F3D" w:rsidRDefault="00CC4F3D" w:rsidP="00DA6A70">
            <w:r>
              <w:t>Prof. Dr. Burak YÖN</w:t>
            </w:r>
          </w:p>
        </w:tc>
      </w:tr>
      <w:tr w:rsidR="00CC4F3D" w14:paraId="7F60D42E" w14:textId="77777777" w:rsidTr="00CC4F3D">
        <w:trPr>
          <w:jc w:val="center"/>
        </w:trPr>
        <w:tc>
          <w:tcPr>
            <w:tcW w:w="2265" w:type="dxa"/>
            <w:vMerge/>
            <w:vAlign w:val="center"/>
          </w:tcPr>
          <w:p w14:paraId="6D1F7DE7" w14:textId="77777777" w:rsidR="00CC4F3D" w:rsidRDefault="00CC4F3D" w:rsidP="00DA6A70">
            <w:pPr>
              <w:jc w:val="center"/>
            </w:pPr>
          </w:p>
        </w:tc>
        <w:tc>
          <w:tcPr>
            <w:tcW w:w="1274" w:type="dxa"/>
          </w:tcPr>
          <w:p w14:paraId="6C2DF450" w14:textId="77777777" w:rsidR="00CC4F3D" w:rsidRDefault="00CC4F3D" w:rsidP="00DA6A70">
            <w:r>
              <w:t>10:30</w:t>
            </w:r>
          </w:p>
        </w:tc>
        <w:tc>
          <w:tcPr>
            <w:tcW w:w="2835" w:type="dxa"/>
          </w:tcPr>
          <w:p w14:paraId="3A028265" w14:textId="77777777" w:rsidR="00CC4F3D" w:rsidRDefault="00CC4F3D" w:rsidP="00DA6A70">
            <w:r>
              <w:t>Betonarme Yapı Tasarımı</w:t>
            </w:r>
          </w:p>
        </w:tc>
        <w:tc>
          <w:tcPr>
            <w:tcW w:w="2688" w:type="dxa"/>
          </w:tcPr>
          <w:p w14:paraId="0D5134BC" w14:textId="77777777" w:rsidR="00CC4F3D" w:rsidRDefault="00CC4F3D" w:rsidP="00DA6A70">
            <w:r w:rsidRPr="00A666EA">
              <w:t>Prof. Dr. Burak YÖN</w:t>
            </w:r>
          </w:p>
        </w:tc>
      </w:tr>
      <w:tr w:rsidR="00CC4F3D" w14:paraId="23122806" w14:textId="77777777" w:rsidTr="00CC4F3D">
        <w:trPr>
          <w:jc w:val="center"/>
        </w:trPr>
        <w:tc>
          <w:tcPr>
            <w:tcW w:w="2265" w:type="dxa"/>
            <w:vMerge/>
            <w:vAlign w:val="center"/>
          </w:tcPr>
          <w:p w14:paraId="40B8D848" w14:textId="77777777" w:rsidR="00CC4F3D" w:rsidRDefault="00CC4F3D" w:rsidP="00DA6A70">
            <w:pPr>
              <w:jc w:val="center"/>
            </w:pPr>
          </w:p>
        </w:tc>
        <w:tc>
          <w:tcPr>
            <w:tcW w:w="1274" w:type="dxa"/>
          </w:tcPr>
          <w:p w14:paraId="0E4E0778" w14:textId="77777777" w:rsidR="00CC4F3D" w:rsidRDefault="00CC4F3D" w:rsidP="00DA6A70">
            <w:r>
              <w:t>13:30</w:t>
            </w:r>
          </w:p>
        </w:tc>
        <w:tc>
          <w:tcPr>
            <w:tcW w:w="2835" w:type="dxa"/>
          </w:tcPr>
          <w:p w14:paraId="62813ABE" w14:textId="77777777" w:rsidR="00CC4F3D" w:rsidRDefault="00CC4F3D" w:rsidP="00DA6A70">
            <w:r>
              <w:t>Bitirme Çalışması</w:t>
            </w:r>
          </w:p>
        </w:tc>
        <w:tc>
          <w:tcPr>
            <w:tcW w:w="2688" w:type="dxa"/>
          </w:tcPr>
          <w:p w14:paraId="12B7750D" w14:textId="77777777" w:rsidR="00CC4F3D" w:rsidRDefault="00CC4F3D" w:rsidP="00DA6A70">
            <w:r w:rsidRPr="00A666EA">
              <w:t>Prof. Dr. Burak YÖN</w:t>
            </w:r>
          </w:p>
        </w:tc>
      </w:tr>
      <w:tr w:rsidR="00CC4F3D" w14:paraId="5E029330" w14:textId="77777777" w:rsidTr="00CC4F3D">
        <w:trPr>
          <w:jc w:val="center"/>
        </w:trPr>
        <w:tc>
          <w:tcPr>
            <w:tcW w:w="2265" w:type="dxa"/>
            <w:vMerge/>
            <w:vAlign w:val="center"/>
          </w:tcPr>
          <w:p w14:paraId="0A963FC8" w14:textId="77777777" w:rsidR="00CC4F3D" w:rsidRDefault="00CC4F3D" w:rsidP="00DA6A70">
            <w:pPr>
              <w:jc w:val="center"/>
            </w:pPr>
          </w:p>
        </w:tc>
        <w:tc>
          <w:tcPr>
            <w:tcW w:w="1274" w:type="dxa"/>
          </w:tcPr>
          <w:p w14:paraId="411987B7" w14:textId="77777777" w:rsidR="00CC4F3D" w:rsidRDefault="00CC4F3D" w:rsidP="00DA6A70">
            <w:r>
              <w:t>15:00</w:t>
            </w:r>
          </w:p>
        </w:tc>
        <w:tc>
          <w:tcPr>
            <w:tcW w:w="2835" w:type="dxa"/>
          </w:tcPr>
          <w:p w14:paraId="0B7849D5" w14:textId="77777777" w:rsidR="00CC4F3D" w:rsidRDefault="00CC4F3D" w:rsidP="00DA6A70">
            <w:r>
              <w:t>İş ve İmar Hukuku</w:t>
            </w:r>
          </w:p>
        </w:tc>
        <w:tc>
          <w:tcPr>
            <w:tcW w:w="2688" w:type="dxa"/>
          </w:tcPr>
          <w:p w14:paraId="20B51565" w14:textId="77777777" w:rsidR="00CC4F3D" w:rsidRDefault="00CC4F3D" w:rsidP="00DA6A70">
            <w:r>
              <w:t>Dr. Öğr. Üyesi Serkan GÜNDOĞDU</w:t>
            </w:r>
          </w:p>
        </w:tc>
      </w:tr>
      <w:tr w:rsidR="00CC4F3D" w14:paraId="64C79AD2" w14:textId="77777777" w:rsidTr="00CC4F3D">
        <w:trPr>
          <w:jc w:val="center"/>
        </w:trPr>
        <w:tc>
          <w:tcPr>
            <w:tcW w:w="2265" w:type="dxa"/>
            <w:vMerge w:val="restart"/>
            <w:vAlign w:val="center"/>
          </w:tcPr>
          <w:p w14:paraId="23D58DED" w14:textId="2C1F924D" w:rsidR="00CC4F3D" w:rsidRDefault="00CC4F3D" w:rsidP="00DA6A70">
            <w:pPr>
              <w:jc w:val="center"/>
            </w:pPr>
            <w:r>
              <w:t>15</w:t>
            </w:r>
            <w:r>
              <w:t>.08.2023</w:t>
            </w:r>
          </w:p>
        </w:tc>
        <w:tc>
          <w:tcPr>
            <w:tcW w:w="1274" w:type="dxa"/>
          </w:tcPr>
          <w:p w14:paraId="52B28FBE" w14:textId="77777777" w:rsidR="00CC4F3D" w:rsidRDefault="00CC4F3D" w:rsidP="00DA6A70">
            <w:r>
              <w:t>09:00</w:t>
            </w:r>
          </w:p>
        </w:tc>
        <w:tc>
          <w:tcPr>
            <w:tcW w:w="2835" w:type="dxa"/>
          </w:tcPr>
          <w:p w14:paraId="27415347" w14:textId="77777777" w:rsidR="00CC4F3D" w:rsidRDefault="00CC4F3D" w:rsidP="00DA6A70">
            <w:r>
              <w:t>Yapı İşletmesi</w:t>
            </w:r>
          </w:p>
        </w:tc>
        <w:tc>
          <w:tcPr>
            <w:tcW w:w="2688" w:type="dxa"/>
          </w:tcPr>
          <w:p w14:paraId="102489D0" w14:textId="77777777" w:rsidR="00CC4F3D" w:rsidRDefault="00CC4F3D" w:rsidP="00DA6A70">
            <w:r>
              <w:t>Doç. Dr. Selim CEMALGİL</w:t>
            </w:r>
          </w:p>
        </w:tc>
      </w:tr>
      <w:tr w:rsidR="00CC4F3D" w14:paraId="0652E4A5" w14:textId="77777777" w:rsidTr="00CC4F3D">
        <w:trPr>
          <w:jc w:val="center"/>
        </w:trPr>
        <w:tc>
          <w:tcPr>
            <w:tcW w:w="2265" w:type="dxa"/>
            <w:vMerge/>
            <w:vAlign w:val="center"/>
          </w:tcPr>
          <w:p w14:paraId="588B5536" w14:textId="77777777" w:rsidR="00CC4F3D" w:rsidRDefault="00CC4F3D" w:rsidP="00DA6A70">
            <w:pPr>
              <w:jc w:val="center"/>
            </w:pPr>
          </w:p>
        </w:tc>
        <w:tc>
          <w:tcPr>
            <w:tcW w:w="1274" w:type="dxa"/>
          </w:tcPr>
          <w:p w14:paraId="7450DA2C" w14:textId="77777777" w:rsidR="00CC4F3D" w:rsidRDefault="00CC4F3D" w:rsidP="00DA6A70">
            <w:r>
              <w:t>10:30</w:t>
            </w:r>
          </w:p>
        </w:tc>
        <w:tc>
          <w:tcPr>
            <w:tcW w:w="2835" w:type="dxa"/>
          </w:tcPr>
          <w:p w14:paraId="5CCEB6DB" w14:textId="77777777" w:rsidR="00CC4F3D" w:rsidRDefault="00CC4F3D" w:rsidP="00DA6A70">
            <w:r>
              <w:t>İleri Yapı Malzemeleri</w:t>
            </w:r>
          </w:p>
        </w:tc>
        <w:tc>
          <w:tcPr>
            <w:tcW w:w="2688" w:type="dxa"/>
          </w:tcPr>
          <w:p w14:paraId="0149C68E" w14:textId="77777777" w:rsidR="00CC4F3D" w:rsidRDefault="00CC4F3D" w:rsidP="00DA6A70">
            <w:r>
              <w:t>Doç. Dr. Selim CEMALGİL</w:t>
            </w:r>
          </w:p>
        </w:tc>
      </w:tr>
      <w:tr w:rsidR="00CC4F3D" w14:paraId="21F59B88" w14:textId="77777777" w:rsidTr="00CC4F3D">
        <w:trPr>
          <w:jc w:val="center"/>
        </w:trPr>
        <w:tc>
          <w:tcPr>
            <w:tcW w:w="2265" w:type="dxa"/>
            <w:vMerge/>
            <w:vAlign w:val="center"/>
          </w:tcPr>
          <w:p w14:paraId="351A441E" w14:textId="77777777" w:rsidR="00CC4F3D" w:rsidRDefault="00CC4F3D" w:rsidP="00DA6A70">
            <w:pPr>
              <w:jc w:val="center"/>
            </w:pPr>
          </w:p>
        </w:tc>
        <w:tc>
          <w:tcPr>
            <w:tcW w:w="1274" w:type="dxa"/>
          </w:tcPr>
          <w:p w14:paraId="4BB3FE62" w14:textId="77777777" w:rsidR="00CC4F3D" w:rsidRDefault="00CC4F3D" w:rsidP="00DA6A70">
            <w:r>
              <w:t>13:30</w:t>
            </w:r>
          </w:p>
        </w:tc>
        <w:tc>
          <w:tcPr>
            <w:tcW w:w="2835" w:type="dxa"/>
          </w:tcPr>
          <w:p w14:paraId="5332DB17" w14:textId="77777777" w:rsidR="00CC4F3D" w:rsidRDefault="00CC4F3D" w:rsidP="00DA6A70">
            <w:r>
              <w:t>Beton Teknolojisi</w:t>
            </w:r>
          </w:p>
        </w:tc>
        <w:tc>
          <w:tcPr>
            <w:tcW w:w="2688" w:type="dxa"/>
          </w:tcPr>
          <w:p w14:paraId="610BEFA6" w14:textId="77777777" w:rsidR="00CC4F3D" w:rsidRDefault="00CC4F3D" w:rsidP="00DA6A70">
            <w:r>
              <w:t>Doç. Dr. Selim CEMALGİL</w:t>
            </w:r>
          </w:p>
        </w:tc>
      </w:tr>
      <w:tr w:rsidR="00CC4F3D" w14:paraId="422EFA4C" w14:textId="77777777" w:rsidTr="00CC4F3D">
        <w:trPr>
          <w:jc w:val="center"/>
        </w:trPr>
        <w:tc>
          <w:tcPr>
            <w:tcW w:w="2265" w:type="dxa"/>
            <w:vMerge/>
            <w:vAlign w:val="center"/>
          </w:tcPr>
          <w:p w14:paraId="665C7D48" w14:textId="77777777" w:rsidR="00CC4F3D" w:rsidRDefault="00CC4F3D" w:rsidP="00DA6A70">
            <w:pPr>
              <w:jc w:val="center"/>
            </w:pPr>
          </w:p>
        </w:tc>
        <w:tc>
          <w:tcPr>
            <w:tcW w:w="1274" w:type="dxa"/>
          </w:tcPr>
          <w:p w14:paraId="053F1AF0" w14:textId="77777777" w:rsidR="00CC4F3D" w:rsidRDefault="00CC4F3D" w:rsidP="00DA6A70">
            <w:r>
              <w:t>15:00</w:t>
            </w:r>
          </w:p>
        </w:tc>
        <w:tc>
          <w:tcPr>
            <w:tcW w:w="2835" w:type="dxa"/>
          </w:tcPr>
          <w:p w14:paraId="60F90C41" w14:textId="77777777" w:rsidR="00CC4F3D" w:rsidRDefault="00CC4F3D" w:rsidP="00DA6A70">
            <w:r>
              <w:t>Karayolu Tasarımı</w:t>
            </w:r>
          </w:p>
        </w:tc>
        <w:tc>
          <w:tcPr>
            <w:tcW w:w="2688" w:type="dxa"/>
          </w:tcPr>
          <w:p w14:paraId="4D57F3C0" w14:textId="77777777" w:rsidR="00CC4F3D" w:rsidRDefault="00CC4F3D" w:rsidP="00DA6A70">
            <w:r>
              <w:t>Dr. Öğr. Üyesi Mustafa AKPOLAT</w:t>
            </w:r>
          </w:p>
        </w:tc>
      </w:tr>
      <w:tr w:rsidR="00CC4F3D" w14:paraId="06CF0F32" w14:textId="77777777" w:rsidTr="00CC4F3D">
        <w:trPr>
          <w:jc w:val="center"/>
        </w:trPr>
        <w:tc>
          <w:tcPr>
            <w:tcW w:w="2265" w:type="dxa"/>
            <w:vMerge w:val="restart"/>
            <w:vAlign w:val="center"/>
          </w:tcPr>
          <w:p w14:paraId="1F44FE84" w14:textId="55365D54" w:rsidR="00CC4F3D" w:rsidRDefault="00CC4F3D" w:rsidP="00DA6A70">
            <w:pPr>
              <w:jc w:val="center"/>
            </w:pPr>
            <w:r>
              <w:t>16</w:t>
            </w:r>
            <w:r>
              <w:t>.08.2023</w:t>
            </w:r>
          </w:p>
        </w:tc>
        <w:tc>
          <w:tcPr>
            <w:tcW w:w="1274" w:type="dxa"/>
          </w:tcPr>
          <w:p w14:paraId="34E4DDAE" w14:textId="77777777" w:rsidR="00CC4F3D" w:rsidRDefault="00CC4F3D" w:rsidP="00DA6A70">
            <w:r>
              <w:t>09:00</w:t>
            </w:r>
          </w:p>
        </w:tc>
        <w:tc>
          <w:tcPr>
            <w:tcW w:w="2835" w:type="dxa"/>
          </w:tcPr>
          <w:p w14:paraId="4B1919E0" w14:textId="77777777" w:rsidR="00CC4F3D" w:rsidRDefault="00CC4F3D" w:rsidP="00DA6A70">
            <w:r>
              <w:t>Mühendislik Etiği</w:t>
            </w:r>
          </w:p>
        </w:tc>
        <w:tc>
          <w:tcPr>
            <w:tcW w:w="2688" w:type="dxa"/>
          </w:tcPr>
          <w:p w14:paraId="1D029306" w14:textId="77777777" w:rsidR="00CC4F3D" w:rsidRDefault="00CC4F3D" w:rsidP="00DA6A70">
            <w:r>
              <w:t>Dr. Öğr. Üyesi Hilal ARSLANOĞLU IŞIK</w:t>
            </w:r>
          </w:p>
        </w:tc>
      </w:tr>
      <w:tr w:rsidR="00CC4F3D" w14:paraId="2729A463" w14:textId="77777777" w:rsidTr="00CC4F3D">
        <w:trPr>
          <w:jc w:val="center"/>
        </w:trPr>
        <w:tc>
          <w:tcPr>
            <w:tcW w:w="2265" w:type="dxa"/>
            <w:vMerge/>
            <w:vAlign w:val="center"/>
          </w:tcPr>
          <w:p w14:paraId="5086A59D" w14:textId="77777777" w:rsidR="00CC4F3D" w:rsidRDefault="00CC4F3D" w:rsidP="00DA6A70">
            <w:pPr>
              <w:jc w:val="center"/>
            </w:pPr>
          </w:p>
        </w:tc>
        <w:tc>
          <w:tcPr>
            <w:tcW w:w="1274" w:type="dxa"/>
          </w:tcPr>
          <w:p w14:paraId="588C5791" w14:textId="77777777" w:rsidR="00CC4F3D" w:rsidRDefault="00CC4F3D" w:rsidP="00DA6A70">
            <w:r>
              <w:t>10:30</w:t>
            </w:r>
          </w:p>
        </w:tc>
        <w:tc>
          <w:tcPr>
            <w:tcW w:w="2835" w:type="dxa"/>
          </w:tcPr>
          <w:p w14:paraId="1B084638" w14:textId="77777777" w:rsidR="00CC4F3D" w:rsidRDefault="00CC4F3D" w:rsidP="00DA6A70">
            <w:r>
              <w:t>Mesleki Uygulama-II</w:t>
            </w:r>
          </w:p>
        </w:tc>
        <w:tc>
          <w:tcPr>
            <w:tcW w:w="2688" w:type="dxa"/>
          </w:tcPr>
          <w:p w14:paraId="277AA571" w14:textId="77777777" w:rsidR="00CC4F3D" w:rsidRDefault="00CC4F3D" w:rsidP="00DA6A70">
            <w:r w:rsidRPr="00CC6FFF">
              <w:t>Dr. Öğr. Üyesi Hilal ARSLANOĞLU IŞIK</w:t>
            </w:r>
          </w:p>
        </w:tc>
      </w:tr>
      <w:tr w:rsidR="00CC4F3D" w14:paraId="55D37AEF" w14:textId="77777777" w:rsidTr="00CC4F3D">
        <w:trPr>
          <w:jc w:val="center"/>
        </w:trPr>
        <w:tc>
          <w:tcPr>
            <w:tcW w:w="2265" w:type="dxa"/>
            <w:vMerge/>
            <w:vAlign w:val="center"/>
          </w:tcPr>
          <w:p w14:paraId="0394369F" w14:textId="77777777" w:rsidR="00CC4F3D" w:rsidRDefault="00CC4F3D" w:rsidP="00DA6A70">
            <w:pPr>
              <w:jc w:val="center"/>
            </w:pPr>
          </w:p>
        </w:tc>
        <w:tc>
          <w:tcPr>
            <w:tcW w:w="1274" w:type="dxa"/>
          </w:tcPr>
          <w:p w14:paraId="68001E44" w14:textId="77777777" w:rsidR="00CC4F3D" w:rsidRDefault="00CC4F3D" w:rsidP="00DA6A70">
            <w:r>
              <w:t>13:30</w:t>
            </w:r>
          </w:p>
        </w:tc>
        <w:tc>
          <w:tcPr>
            <w:tcW w:w="2835" w:type="dxa"/>
          </w:tcPr>
          <w:p w14:paraId="679612DB" w14:textId="77777777" w:rsidR="00CC4F3D" w:rsidRDefault="00CC4F3D" w:rsidP="00DA6A70">
            <w:r>
              <w:t>Su Temini ve Çevre Sağlığı</w:t>
            </w:r>
          </w:p>
        </w:tc>
        <w:tc>
          <w:tcPr>
            <w:tcW w:w="2688" w:type="dxa"/>
          </w:tcPr>
          <w:p w14:paraId="035E5AF1" w14:textId="77777777" w:rsidR="00CC4F3D" w:rsidRDefault="00CC4F3D" w:rsidP="00DA6A70">
            <w:r w:rsidRPr="00CC6FFF">
              <w:t>Dr. Öğr. Üyesi Hilal ARSLANOĞLU IŞIK</w:t>
            </w:r>
          </w:p>
        </w:tc>
      </w:tr>
      <w:tr w:rsidR="00CC4F3D" w14:paraId="71032C96" w14:textId="77777777" w:rsidTr="00CC4F3D">
        <w:trPr>
          <w:jc w:val="center"/>
        </w:trPr>
        <w:tc>
          <w:tcPr>
            <w:tcW w:w="2265" w:type="dxa"/>
            <w:vMerge w:val="restart"/>
            <w:vAlign w:val="center"/>
          </w:tcPr>
          <w:p w14:paraId="2D20032F" w14:textId="7EA9A3C1" w:rsidR="00CC4F3D" w:rsidRDefault="00CC4F3D" w:rsidP="00DA6A70">
            <w:pPr>
              <w:jc w:val="center"/>
            </w:pPr>
            <w:r>
              <w:t>17</w:t>
            </w:r>
            <w:r>
              <w:t>.08.2023</w:t>
            </w:r>
          </w:p>
        </w:tc>
        <w:tc>
          <w:tcPr>
            <w:tcW w:w="1274" w:type="dxa"/>
          </w:tcPr>
          <w:p w14:paraId="4026EC2E" w14:textId="77777777" w:rsidR="00CC4F3D" w:rsidRDefault="00CC4F3D" w:rsidP="00DA6A70">
            <w:r>
              <w:t>09:00</w:t>
            </w:r>
          </w:p>
        </w:tc>
        <w:tc>
          <w:tcPr>
            <w:tcW w:w="2835" w:type="dxa"/>
          </w:tcPr>
          <w:p w14:paraId="303F6CD7" w14:textId="77777777" w:rsidR="00CC4F3D" w:rsidRDefault="00CC4F3D" w:rsidP="00DA6A70">
            <w:r>
              <w:t>Sulama Kurutma</w:t>
            </w:r>
          </w:p>
        </w:tc>
        <w:tc>
          <w:tcPr>
            <w:tcW w:w="2688" w:type="dxa"/>
          </w:tcPr>
          <w:p w14:paraId="0C3F3C91" w14:textId="77777777" w:rsidR="00CC4F3D" w:rsidRDefault="00CC4F3D" w:rsidP="00DA6A70">
            <w:r>
              <w:t>Dr. Öğr. Üyesi Meral KORKMAZ</w:t>
            </w:r>
          </w:p>
        </w:tc>
      </w:tr>
      <w:tr w:rsidR="00CC4F3D" w14:paraId="1C8E7153" w14:textId="77777777" w:rsidTr="00CC4F3D">
        <w:trPr>
          <w:jc w:val="center"/>
        </w:trPr>
        <w:tc>
          <w:tcPr>
            <w:tcW w:w="2265" w:type="dxa"/>
            <w:vMerge/>
          </w:tcPr>
          <w:p w14:paraId="21D27340" w14:textId="77777777" w:rsidR="00CC4F3D" w:rsidRDefault="00CC4F3D" w:rsidP="00DA6A70"/>
        </w:tc>
        <w:tc>
          <w:tcPr>
            <w:tcW w:w="1274" w:type="dxa"/>
          </w:tcPr>
          <w:p w14:paraId="219C225D" w14:textId="77777777" w:rsidR="00CC4F3D" w:rsidRDefault="00CC4F3D" w:rsidP="00DA6A70">
            <w:r>
              <w:t>10.30</w:t>
            </w:r>
          </w:p>
        </w:tc>
        <w:tc>
          <w:tcPr>
            <w:tcW w:w="2835" w:type="dxa"/>
          </w:tcPr>
          <w:p w14:paraId="7DDF0187" w14:textId="77777777" w:rsidR="00CC4F3D" w:rsidRDefault="00CC4F3D" w:rsidP="00DA6A70">
            <w:r>
              <w:t>Su Yapıları</w:t>
            </w:r>
          </w:p>
        </w:tc>
        <w:tc>
          <w:tcPr>
            <w:tcW w:w="2688" w:type="dxa"/>
          </w:tcPr>
          <w:p w14:paraId="6F4A9DA3" w14:textId="77777777" w:rsidR="00CC4F3D" w:rsidRDefault="00CC4F3D" w:rsidP="00DA6A70">
            <w:r w:rsidRPr="004E53D2">
              <w:t>Dr. Öğr. Üyesi Meral KORKMAZ</w:t>
            </w:r>
          </w:p>
        </w:tc>
      </w:tr>
      <w:tr w:rsidR="00CC4F3D" w14:paraId="5F673BCB" w14:textId="77777777" w:rsidTr="00CC4F3D">
        <w:trPr>
          <w:jc w:val="center"/>
        </w:trPr>
        <w:tc>
          <w:tcPr>
            <w:tcW w:w="2265" w:type="dxa"/>
            <w:vMerge/>
          </w:tcPr>
          <w:p w14:paraId="1F9E416A" w14:textId="77777777" w:rsidR="00CC4F3D" w:rsidRDefault="00CC4F3D" w:rsidP="00DA6A70"/>
        </w:tc>
        <w:tc>
          <w:tcPr>
            <w:tcW w:w="1274" w:type="dxa"/>
          </w:tcPr>
          <w:p w14:paraId="15404532" w14:textId="77777777" w:rsidR="00CC4F3D" w:rsidRDefault="00CC4F3D" w:rsidP="00DA6A70">
            <w:r>
              <w:t>13:30</w:t>
            </w:r>
          </w:p>
        </w:tc>
        <w:tc>
          <w:tcPr>
            <w:tcW w:w="2835" w:type="dxa"/>
          </w:tcPr>
          <w:p w14:paraId="5DAB3FCB" w14:textId="77777777" w:rsidR="00CC4F3D" w:rsidRDefault="00CC4F3D" w:rsidP="00DA6A70">
            <w:r>
              <w:t>Su Yapıları ve Tasarımı CAD</w:t>
            </w:r>
          </w:p>
        </w:tc>
        <w:tc>
          <w:tcPr>
            <w:tcW w:w="2688" w:type="dxa"/>
          </w:tcPr>
          <w:p w14:paraId="0DBB242B" w14:textId="77777777" w:rsidR="00CC4F3D" w:rsidRDefault="00CC4F3D" w:rsidP="00DA6A70">
            <w:r w:rsidRPr="004E53D2">
              <w:t>Dr. Öğr. Üyesi Meral KORKMAZ</w:t>
            </w:r>
          </w:p>
        </w:tc>
      </w:tr>
    </w:tbl>
    <w:p w14:paraId="13493FF1" w14:textId="77777777" w:rsidR="00CC4F3D" w:rsidRDefault="00CC4F3D" w:rsidP="00CC4F3D"/>
    <w:p w14:paraId="64D1F866" w14:textId="77777777" w:rsidR="00CC4F3D" w:rsidRDefault="00CC4F3D" w:rsidP="00CC4F3D"/>
    <w:sectPr w:rsidR="00CC4F3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FYgNLIxMDU0sjCyUdpeDU4uLM/DyQAsNaAHi76lgsAAAA"/>
  </w:docVars>
  <w:rsids>
    <w:rsidRoot w:val="00A20053"/>
    <w:rsid w:val="00052AD2"/>
    <w:rsid w:val="002C0611"/>
    <w:rsid w:val="00A20053"/>
    <w:rsid w:val="00C845EF"/>
    <w:rsid w:val="00CC4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482AE1"/>
  <w15:chartTrackingRefBased/>
  <w15:docId w15:val="{EBE9CF85-0396-4035-83DC-8C365F918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52A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60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akyon</dc:creator>
  <cp:keywords/>
  <dc:description/>
  <cp:lastModifiedBy>burakyon</cp:lastModifiedBy>
  <cp:revision>2</cp:revision>
  <dcterms:created xsi:type="dcterms:W3CDTF">2023-08-03T10:51:00Z</dcterms:created>
  <dcterms:modified xsi:type="dcterms:W3CDTF">2023-08-03T11:08:00Z</dcterms:modified>
</cp:coreProperties>
</file>